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11513" w14:textId="77777777" w:rsidR="000D716E" w:rsidRDefault="000D716E" w:rsidP="000D716E">
      <w:pPr>
        <w:jc w:val="center"/>
        <w:rPr>
          <w:rFonts w:asciiTheme="majorBidi" w:hAnsiTheme="majorBidi" w:cstheme="majorBidi"/>
        </w:rPr>
      </w:pPr>
    </w:p>
    <w:p w14:paraId="76A257DC" w14:textId="77777777" w:rsidR="000D716E" w:rsidRDefault="000D716E" w:rsidP="000D716E">
      <w:pPr>
        <w:jc w:val="center"/>
        <w:rPr>
          <w:rFonts w:asciiTheme="majorBidi" w:hAnsiTheme="majorBidi" w:cstheme="majorBidi"/>
        </w:rPr>
      </w:pPr>
    </w:p>
    <w:p w14:paraId="4D118A95" w14:textId="77777777" w:rsidR="000D716E" w:rsidRDefault="000D716E" w:rsidP="000D716E">
      <w:pPr>
        <w:jc w:val="center"/>
        <w:rPr>
          <w:rFonts w:asciiTheme="majorBidi" w:hAnsiTheme="majorBidi" w:cstheme="majorBidi"/>
        </w:rPr>
      </w:pPr>
    </w:p>
    <w:p w14:paraId="34FE531E" w14:textId="77777777" w:rsidR="000D716E" w:rsidRDefault="000D716E" w:rsidP="000D716E">
      <w:pPr>
        <w:jc w:val="center"/>
        <w:rPr>
          <w:rFonts w:asciiTheme="majorBidi" w:hAnsiTheme="majorBidi" w:cstheme="majorBidi"/>
        </w:rPr>
      </w:pPr>
    </w:p>
    <w:p w14:paraId="1BC76956" w14:textId="77777777" w:rsidR="000D716E" w:rsidRDefault="000D716E" w:rsidP="000D716E">
      <w:pPr>
        <w:jc w:val="center"/>
        <w:rPr>
          <w:rFonts w:asciiTheme="majorBidi" w:hAnsiTheme="majorBidi" w:cstheme="majorBidi"/>
        </w:rPr>
      </w:pPr>
    </w:p>
    <w:p w14:paraId="4C20CE00" w14:textId="77777777" w:rsidR="000D716E" w:rsidRDefault="000D716E" w:rsidP="000D716E">
      <w:pPr>
        <w:jc w:val="center"/>
        <w:rPr>
          <w:rFonts w:asciiTheme="majorBidi" w:hAnsiTheme="majorBidi" w:cstheme="majorBidi"/>
        </w:rPr>
      </w:pPr>
    </w:p>
    <w:p w14:paraId="218BB3F6" w14:textId="77777777" w:rsidR="000D716E" w:rsidRDefault="000D716E" w:rsidP="000D716E">
      <w:pPr>
        <w:jc w:val="center"/>
        <w:rPr>
          <w:rFonts w:asciiTheme="majorBidi" w:hAnsiTheme="majorBidi" w:cstheme="majorBidi"/>
        </w:rPr>
      </w:pPr>
    </w:p>
    <w:p w14:paraId="0783B5AB" w14:textId="77777777" w:rsidR="000D716E" w:rsidRDefault="000D716E" w:rsidP="000D716E">
      <w:pPr>
        <w:jc w:val="center"/>
        <w:rPr>
          <w:rFonts w:asciiTheme="majorBidi" w:hAnsiTheme="majorBidi" w:cstheme="majorBidi"/>
        </w:rPr>
      </w:pPr>
    </w:p>
    <w:p w14:paraId="62DD17AB" w14:textId="77777777" w:rsidR="000D716E" w:rsidRDefault="000D716E" w:rsidP="000D716E">
      <w:pPr>
        <w:jc w:val="center"/>
        <w:rPr>
          <w:rFonts w:asciiTheme="majorBidi" w:hAnsiTheme="majorBidi" w:cstheme="majorBidi"/>
        </w:rPr>
      </w:pPr>
    </w:p>
    <w:p w14:paraId="56E1DDF3" w14:textId="77777777" w:rsidR="000D716E" w:rsidRDefault="000D716E" w:rsidP="000D716E">
      <w:pPr>
        <w:jc w:val="center"/>
        <w:rPr>
          <w:rFonts w:asciiTheme="majorBidi" w:hAnsiTheme="majorBidi" w:cstheme="majorBidi"/>
        </w:rPr>
      </w:pPr>
    </w:p>
    <w:p w14:paraId="320CA385" w14:textId="77777777" w:rsidR="000D716E" w:rsidRDefault="000D716E" w:rsidP="000D716E">
      <w:pPr>
        <w:jc w:val="center"/>
        <w:rPr>
          <w:rFonts w:asciiTheme="majorBidi" w:hAnsiTheme="majorBidi" w:cstheme="majorBidi"/>
        </w:rPr>
      </w:pPr>
    </w:p>
    <w:p w14:paraId="29EA02E7" w14:textId="77777777" w:rsidR="000D716E" w:rsidRDefault="000D716E" w:rsidP="000D716E">
      <w:pPr>
        <w:jc w:val="center"/>
        <w:rPr>
          <w:rFonts w:asciiTheme="majorBidi" w:hAnsiTheme="majorBidi" w:cstheme="majorBidi"/>
        </w:rPr>
      </w:pPr>
    </w:p>
    <w:p w14:paraId="117E2CBD" w14:textId="77777777" w:rsidR="000D716E" w:rsidRDefault="000D716E" w:rsidP="000D716E">
      <w:pPr>
        <w:jc w:val="center"/>
        <w:rPr>
          <w:rFonts w:asciiTheme="majorBidi" w:hAnsiTheme="majorBidi" w:cstheme="majorBidi"/>
        </w:rPr>
      </w:pPr>
    </w:p>
    <w:p w14:paraId="308719D1" w14:textId="77777777" w:rsidR="000D716E" w:rsidRDefault="000D716E" w:rsidP="000D716E">
      <w:pPr>
        <w:jc w:val="center"/>
        <w:rPr>
          <w:rFonts w:asciiTheme="majorBidi" w:hAnsiTheme="majorBidi" w:cstheme="majorBidi"/>
        </w:rPr>
      </w:pPr>
    </w:p>
    <w:p w14:paraId="49F62185" w14:textId="77777777" w:rsidR="000D716E" w:rsidRPr="00A37E5A" w:rsidRDefault="000D716E" w:rsidP="000D716E">
      <w:pPr>
        <w:jc w:val="center"/>
        <w:rPr>
          <w:rFonts w:asciiTheme="majorBidi" w:hAnsiTheme="majorBidi" w:cstheme="majorBidi"/>
        </w:rPr>
      </w:pPr>
      <w:r w:rsidRPr="00A37E5A">
        <w:rPr>
          <w:rFonts w:asciiTheme="majorBidi" w:hAnsiTheme="majorBidi" w:cstheme="majorBidi"/>
        </w:rPr>
        <w:t>ECEN 429: Introduction to Digital Systems Design Laboratory</w:t>
      </w:r>
    </w:p>
    <w:p w14:paraId="0270C6CF" w14:textId="77777777" w:rsidR="000D716E" w:rsidRPr="00A37E5A" w:rsidRDefault="000D716E" w:rsidP="000D716E">
      <w:pPr>
        <w:jc w:val="center"/>
        <w:rPr>
          <w:rFonts w:asciiTheme="majorBidi" w:hAnsiTheme="majorBidi" w:cstheme="majorBidi"/>
        </w:rPr>
      </w:pPr>
      <w:r w:rsidRPr="00A37E5A">
        <w:rPr>
          <w:rFonts w:asciiTheme="majorBidi" w:hAnsiTheme="majorBidi" w:cstheme="majorBidi"/>
        </w:rPr>
        <w:t>North Carolina Agricultural and Technical State University</w:t>
      </w:r>
    </w:p>
    <w:p w14:paraId="3B879E5C" w14:textId="77777777" w:rsidR="000D716E" w:rsidRPr="00A37E5A" w:rsidRDefault="000D716E" w:rsidP="000D716E">
      <w:pPr>
        <w:jc w:val="center"/>
        <w:rPr>
          <w:rFonts w:asciiTheme="majorBidi" w:hAnsiTheme="majorBidi" w:cstheme="majorBidi"/>
        </w:rPr>
      </w:pPr>
      <w:r w:rsidRPr="00A37E5A">
        <w:rPr>
          <w:rFonts w:asciiTheme="majorBidi" w:hAnsiTheme="majorBidi" w:cstheme="majorBidi"/>
        </w:rPr>
        <w:t>Department of Electrical and Computer Engineering</w:t>
      </w:r>
    </w:p>
    <w:p w14:paraId="5CD2FAE0" w14:textId="30BBBAA2" w:rsidR="000D716E" w:rsidRDefault="000D716E" w:rsidP="000D716E">
      <w:pPr>
        <w:jc w:val="center"/>
        <w:rPr>
          <w:rFonts w:asciiTheme="majorBidi" w:hAnsiTheme="majorBidi" w:cstheme="majorBidi"/>
        </w:rPr>
      </w:pPr>
      <w:r>
        <w:rPr>
          <w:rFonts w:asciiTheme="majorBidi" w:hAnsiTheme="majorBidi" w:cstheme="majorBidi"/>
        </w:rPr>
        <w:t>Freddie Boadu</w:t>
      </w:r>
      <w:r w:rsidRPr="00A37E5A">
        <w:rPr>
          <w:rFonts w:asciiTheme="majorBidi" w:hAnsiTheme="majorBidi" w:cstheme="majorBidi"/>
        </w:rPr>
        <w:t xml:space="preserve"> (Reporter)</w:t>
      </w:r>
    </w:p>
    <w:p w14:paraId="2CF3A521" w14:textId="0936FCCF" w:rsidR="000D716E" w:rsidRPr="00A37E5A" w:rsidRDefault="000D716E" w:rsidP="000D716E">
      <w:pPr>
        <w:jc w:val="center"/>
        <w:rPr>
          <w:rFonts w:asciiTheme="majorBidi" w:hAnsiTheme="majorBidi" w:cstheme="majorBidi"/>
        </w:rPr>
      </w:pPr>
      <w:r>
        <w:rPr>
          <w:rFonts w:asciiTheme="majorBidi" w:hAnsiTheme="majorBidi" w:cstheme="majorBidi"/>
        </w:rPr>
        <w:t>Mike Umelo (Partner)</w:t>
      </w:r>
    </w:p>
    <w:p w14:paraId="24EF50D9" w14:textId="399BFD9A" w:rsidR="000D716E" w:rsidRPr="00A37E5A" w:rsidRDefault="002558F6" w:rsidP="000D716E">
      <w:pPr>
        <w:jc w:val="center"/>
        <w:rPr>
          <w:rFonts w:asciiTheme="majorBidi" w:hAnsiTheme="majorBidi" w:cstheme="majorBidi"/>
        </w:rPr>
      </w:pPr>
      <w:r>
        <w:rPr>
          <w:rFonts w:asciiTheme="majorBidi" w:hAnsiTheme="majorBidi" w:cstheme="majorBidi"/>
        </w:rPr>
        <w:t xml:space="preserve">April </w:t>
      </w:r>
      <w:r w:rsidR="002C60B8">
        <w:rPr>
          <w:rFonts w:asciiTheme="majorBidi" w:hAnsiTheme="majorBidi" w:cstheme="majorBidi"/>
        </w:rPr>
        <w:t>23</w:t>
      </w:r>
      <w:r w:rsidR="000D716E">
        <w:rPr>
          <w:rFonts w:asciiTheme="majorBidi" w:hAnsiTheme="majorBidi" w:cstheme="majorBidi"/>
        </w:rPr>
        <w:t>, 2020</w:t>
      </w:r>
    </w:p>
    <w:p w14:paraId="0BFD56C6" w14:textId="4D59C773" w:rsidR="000D716E" w:rsidRDefault="000D716E" w:rsidP="000D716E">
      <w:pPr>
        <w:jc w:val="center"/>
        <w:rPr>
          <w:rFonts w:asciiTheme="majorBidi" w:hAnsiTheme="majorBidi" w:cstheme="majorBidi"/>
        </w:rPr>
      </w:pPr>
      <w:r w:rsidRPr="00A37E5A">
        <w:rPr>
          <w:rFonts w:asciiTheme="majorBidi" w:hAnsiTheme="majorBidi" w:cstheme="majorBidi"/>
        </w:rPr>
        <w:t>Pre Lab #</w:t>
      </w:r>
      <w:r w:rsidR="003F642C">
        <w:rPr>
          <w:rFonts w:asciiTheme="majorBidi" w:hAnsiTheme="majorBidi" w:cstheme="majorBidi"/>
        </w:rPr>
        <w:t>1</w:t>
      </w:r>
      <w:r w:rsidR="00201CBA">
        <w:rPr>
          <w:rFonts w:asciiTheme="majorBidi" w:hAnsiTheme="majorBidi" w:cstheme="majorBidi"/>
        </w:rPr>
        <w:t>1</w:t>
      </w:r>
    </w:p>
    <w:p w14:paraId="10F6976A" w14:textId="77777777" w:rsidR="000D716E" w:rsidRDefault="000D716E" w:rsidP="000D716E">
      <w:pPr>
        <w:jc w:val="center"/>
        <w:rPr>
          <w:rFonts w:asciiTheme="majorBidi" w:hAnsiTheme="majorBidi" w:cstheme="majorBidi"/>
        </w:rPr>
      </w:pPr>
    </w:p>
    <w:p w14:paraId="5F1B7ACC" w14:textId="77777777" w:rsidR="000D716E" w:rsidRDefault="000D716E" w:rsidP="000D716E">
      <w:pPr>
        <w:jc w:val="center"/>
        <w:rPr>
          <w:rFonts w:asciiTheme="majorBidi" w:hAnsiTheme="majorBidi" w:cstheme="majorBidi"/>
        </w:rPr>
      </w:pPr>
    </w:p>
    <w:p w14:paraId="3C42D447" w14:textId="77777777" w:rsidR="000D716E" w:rsidRDefault="000D716E" w:rsidP="000D716E">
      <w:pPr>
        <w:jc w:val="center"/>
        <w:rPr>
          <w:rFonts w:asciiTheme="majorBidi" w:hAnsiTheme="majorBidi" w:cstheme="majorBidi"/>
        </w:rPr>
      </w:pPr>
    </w:p>
    <w:p w14:paraId="6AD67E68" w14:textId="77777777" w:rsidR="000D716E" w:rsidRDefault="000D716E" w:rsidP="000D716E">
      <w:pPr>
        <w:jc w:val="center"/>
        <w:rPr>
          <w:rFonts w:asciiTheme="majorBidi" w:hAnsiTheme="majorBidi" w:cstheme="majorBidi"/>
        </w:rPr>
      </w:pPr>
    </w:p>
    <w:p w14:paraId="41BC5B16" w14:textId="77777777" w:rsidR="000D716E" w:rsidRDefault="000D716E" w:rsidP="000D716E">
      <w:pPr>
        <w:jc w:val="center"/>
        <w:rPr>
          <w:rFonts w:asciiTheme="majorBidi" w:hAnsiTheme="majorBidi" w:cstheme="majorBidi"/>
        </w:rPr>
      </w:pPr>
    </w:p>
    <w:p w14:paraId="71FF25D8" w14:textId="77777777" w:rsidR="000D716E" w:rsidRDefault="000D716E" w:rsidP="000D716E">
      <w:pPr>
        <w:jc w:val="center"/>
        <w:rPr>
          <w:rFonts w:asciiTheme="majorBidi" w:hAnsiTheme="majorBidi" w:cstheme="majorBidi"/>
        </w:rPr>
      </w:pPr>
    </w:p>
    <w:p w14:paraId="645BBAEA" w14:textId="77777777" w:rsidR="000D716E" w:rsidRDefault="000D716E" w:rsidP="000D716E">
      <w:pPr>
        <w:jc w:val="center"/>
        <w:rPr>
          <w:rFonts w:asciiTheme="majorBidi" w:hAnsiTheme="majorBidi" w:cstheme="majorBidi"/>
        </w:rPr>
      </w:pPr>
    </w:p>
    <w:p w14:paraId="2E1E8F21" w14:textId="77777777" w:rsidR="000D716E" w:rsidRDefault="000D716E" w:rsidP="000D716E">
      <w:pPr>
        <w:jc w:val="center"/>
        <w:rPr>
          <w:rFonts w:asciiTheme="majorBidi" w:hAnsiTheme="majorBidi" w:cstheme="majorBidi"/>
        </w:rPr>
      </w:pPr>
    </w:p>
    <w:p w14:paraId="6565C2F2" w14:textId="77777777" w:rsidR="000D716E" w:rsidRDefault="000D716E" w:rsidP="000D716E">
      <w:pPr>
        <w:jc w:val="center"/>
        <w:rPr>
          <w:rFonts w:asciiTheme="majorBidi" w:hAnsiTheme="majorBidi" w:cstheme="majorBidi"/>
        </w:rPr>
      </w:pPr>
    </w:p>
    <w:p w14:paraId="0BF4B594" w14:textId="77777777" w:rsidR="000D716E" w:rsidRDefault="000D716E" w:rsidP="000D716E">
      <w:pPr>
        <w:jc w:val="center"/>
        <w:rPr>
          <w:rFonts w:asciiTheme="majorBidi" w:hAnsiTheme="majorBidi" w:cstheme="majorBidi"/>
        </w:rPr>
      </w:pPr>
    </w:p>
    <w:p w14:paraId="45E6A550" w14:textId="77777777" w:rsidR="000D716E" w:rsidRDefault="000D716E" w:rsidP="000D716E">
      <w:pPr>
        <w:jc w:val="center"/>
        <w:rPr>
          <w:rFonts w:asciiTheme="majorBidi" w:hAnsiTheme="majorBidi" w:cstheme="majorBidi"/>
        </w:rPr>
      </w:pPr>
    </w:p>
    <w:p w14:paraId="3C60D0E5" w14:textId="77777777" w:rsidR="000D716E" w:rsidRDefault="000D716E" w:rsidP="000D716E">
      <w:pPr>
        <w:jc w:val="center"/>
        <w:rPr>
          <w:rFonts w:asciiTheme="majorBidi" w:hAnsiTheme="majorBidi" w:cstheme="majorBidi"/>
        </w:rPr>
      </w:pPr>
    </w:p>
    <w:p w14:paraId="693AAB12" w14:textId="77777777" w:rsidR="000D716E" w:rsidRDefault="000D716E" w:rsidP="000D716E">
      <w:pPr>
        <w:jc w:val="center"/>
        <w:rPr>
          <w:rFonts w:asciiTheme="majorBidi" w:hAnsiTheme="majorBidi" w:cstheme="majorBidi"/>
        </w:rPr>
      </w:pPr>
    </w:p>
    <w:p w14:paraId="0AC1AF21" w14:textId="77777777" w:rsidR="000D716E" w:rsidRDefault="000D716E" w:rsidP="000D716E">
      <w:pPr>
        <w:jc w:val="center"/>
        <w:rPr>
          <w:rFonts w:asciiTheme="majorBidi" w:hAnsiTheme="majorBidi" w:cstheme="majorBidi"/>
        </w:rPr>
      </w:pPr>
    </w:p>
    <w:p w14:paraId="43683372" w14:textId="77777777" w:rsidR="000D716E" w:rsidRDefault="000D716E" w:rsidP="000D716E">
      <w:pPr>
        <w:jc w:val="center"/>
        <w:rPr>
          <w:rFonts w:asciiTheme="majorBidi" w:hAnsiTheme="majorBidi" w:cstheme="majorBidi"/>
        </w:rPr>
      </w:pPr>
    </w:p>
    <w:p w14:paraId="0F8A6792" w14:textId="77777777" w:rsidR="000D716E" w:rsidRDefault="000D716E" w:rsidP="000D716E">
      <w:pPr>
        <w:jc w:val="center"/>
        <w:rPr>
          <w:rFonts w:asciiTheme="majorBidi" w:hAnsiTheme="majorBidi" w:cstheme="majorBidi"/>
        </w:rPr>
      </w:pPr>
    </w:p>
    <w:p w14:paraId="4BB406A2" w14:textId="77777777" w:rsidR="000D716E" w:rsidRDefault="000D716E" w:rsidP="000D716E">
      <w:pPr>
        <w:jc w:val="center"/>
        <w:rPr>
          <w:rFonts w:asciiTheme="majorBidi" w:hAnsiTheme="majorBidi" w:cstheme="majorBidi"/>
        </w:rPr>
      </w:pPr>
    </w:p>
    <w:p w14:paraId="546F5057" w14:textId="77777777" w:rsidR="000D716E" w:rsidRDefault="000D716E" w:rsidP="000D716E">
      <w:pPr>
        <w:jc w:val="center"/>
        <w:rPr>
          <w:rFonts w:asciiTheme="majorBidi" w:hAnsiTheme="majorBidi" w:cstheme="majorBidi"/>
        </w:rPr>
      </w:pPr>
    </w:p>
    <w:p w14:paraId="4D69EB21" w14:textId="77777777" w:rsidR="000D716E" w:rsidRDefault="000D716E" w:rsidP="000D716E">
      <w:pPr>
        <w:jc w:val="center"/>
        <w:rPr>
          <w:rFonts w:asciiTheme="majorBidi" w:hAnsiTheme="majorBidi" w:cstheme="majorBidi"/>
        </w:rPr>
      </w:pPr>
    </w:p>
    <w:p w14:paraId="736E1C70" w14:textId="77777777" w:rsidR="000D716E" w:rsidRDefault="000D716E" w:rsidP="000D716E">
      <w:pPr>
        <w:jc w:val="center"/>
        <w:rPr>
          <w:rFonts w:asciiTheme="majorBidi" w:hAnsiTheme="majorBidi" w:cstheme="majorBidi"/>
        </w:rPr>
      </w:pPr>
    </w:p>
    <w:p w14:paraId="6245F184" w14:textId="77777777" w:rsidR="000D716E" w:rsidRDefault="000D716E" w:rsidP="000D716E">
      <w:pPr>
        <w:jc w:val="center"/>
        <w:rPr>
          <w:rFonts w:asciiTheme="majorBidi" w:hAnsiTheme="majorBidi" w:cstheme="majorBidi"/>
        </w:rPr>
      </w:pPr>
    </w:p>
    <w:p w14:paraId="304F4679" w14:textId="77777777" w:rsidR="000D716E" w:rsidRDefault="000D716E" w:rsidP="000D716E">
      <w:pPr>
        <w:jc w:val="center"/>
        <w:rPr>
          <w:rFonts w:asciiTheme="majorBidi" w:hAnsiTheme="majorBidi" w:cstheme="majorBidi"/>
        </w:rPr>
      </w:pPr>
    </w:p>
    <w:p w14:paraId="6C4F4A8C" w14:textId="77777777" w:rsidR="000D716E" w:rsidRDefault="000D716E" w:rsidP="000D716E">
      <w:pPr>
        <w:jc w:val="center"/>
        <w:rPr>
          <w:rFonts w:asciiTheme="majorBidi" w:hAnsiTheme="majorBidi" w:cstheme="majorBidi"/>
        </w:rPr>
      </w:pPr>
    </w:p>
    <w:p w14:paraId="38EBDEB6" w14:textId="77777777" w:rsidR="000D716E" w:rsidRDefault="000D716E" w:rsidP="000D716E">
      <w:pPr>
        <w:jc w:val="center"/>
        <w:rPr>
          <w:rFonts w:asciiTheme="majorBidi" w:hAnsiTheme="majorBidi" w:cstheme="majorBidi"/>
        </w:rPr>
      </w:pPr>
    </w:p>
    <w:p w14:paraId="4BCBBDB7" w14:textId="77777777" w:rsidR="000D716E" w:rsidRDefault="000D716E" w:rsidP="000D716E">
      <w:pPr>
        <w:jc w:val="center"/>
        <w:rPr>
          <w:rFonts w:asciiTheme="majorBidi" w:hAnsiTheme="majorBidi" w:cstheme="majorBidi"/>
        </w:rPr>
      </w:pPr>
    </w:p>
    <w:p w14:paraId="6239E7E6" w14:textId="77777777" w:rsidR="000D716E" w:rsidRDefault="000D716E" w:rsidP="000D716E">
      <w:pPr>
        <w:jc w:val="center"/>
        <w:rPr>
          <w:rFonts w:asciiTheme="majorBidi" w:hAnsiTheme="majorBidi" w:cstheme="majorBidi"/>
        </w:rPr>
      </w:pPr>
    </w:p>
    <w:p w14:paraId="62825B43" w14:textId="77777777" w:rsidR="000D716E" w:rsidRDefault="000D716E" w:rsidP="000D716E">
      <w:pPr>
        <w:jc w:val="center"/>
        <w:rPr>
          <w:rFonts w:asciiTheme="majorBidi" w:hAnsiTheme="majorBidi" w:cstheme="majorBidi"/>
        </w:rPr>
      </w:pPr>
    </w:p>
    <w:p w14:paraId="3DF40B15" w14:textId="77777777" w:rsidR="000D716E" w:rsidRPr="00A37E5A" w:rsidRDefault="000D716E" w:rsidP="000D716E">
      <w:pPr>
        <w:spacing w:line="360" w:lineRule="auto"/>
        <w:rPr>
          <w:rFonts w:asciiTheme="majorBidi" w:hAnsiTheme="majorBidi" w:cstheme="majorBidi"/>
          <w:b/>
        </w:rPr>
      </w:pPr>
      <w:r w:rsidRPr="00A37E5A">
        <w:rPr>
          <w:rFonts w:asciiTheme="majorBidi" w:hAnsiTheme="majorBidi" w:cstheme="majorBidi"/>
          <w:b/>
        </w:rPr>
        <w:t>Introduction</w:t>
      </w:r>
    </w:p>
    <w:p w14:paraId="5659F420" w14:textId="2E6DF399" w:rsidR="000D716E" w:rsidRDefault="000D716E" w:rsidP="000D716E">
      <w:pPr>
        <w:rPr>
          <w:rFonts w:asciiTheme="majorBidi" w:hAnsiTheme="majorBidi" w:cstheme="majorBidi"/>
        </w:rPr>
      </w:pPr>
      <w:r>
        <w:rPr>
          <w:rFonts w:asciiTheme="majorBidi" w:hAnsiTheme="majorBidi" w:cstheme="majorBidi"/>
        </w:rPr>
        <w:tab/>
      </w:r>
      <w:r w:rsidR="00D423DD">
        <w:rPr>
          <w:rFonts w:asciiTheme="majorBidi" w:hAnsiTheme="majorBidi" w:cstheme="majorBidi"/>
        </w:rPr>
        <w:t xml:space="preserve">This prelab deals with </w:t>
      </w:r>
      <w:r w:rsidR="002C60B8">
        <w:rPr>
          <w:rFonts w:asciiTheme="majorBidi" w:hAnsiTheme="majorBidi" w:cstheme="majorBidi"/>
        </w:rPr>
        <w:t xml:space="preserve">using a traffic light controller in the lab. The traffic light controller can be used to </w:t>
      </w:r>
      <w:r w:rsidR="005E2BE9">
        <w:rPr>
          <w:rFonts w:asciiTheme="majorBidi" w:hAnsiTheme="majorBidi" w:cstheme="majorBidi"/>
        </w:rPr>
        <w:t xml:space="preserve">direct crosswalks and traffic daily. This lab will provide us with the technology used to perfect </w:t>
      </w:r>
      <w:r w:rsidR="00F74787">
        <w:rPr>
          <w:rFonts w:asciiTheme="majorBidi" w:hAnsiTheme="majorBidi" w:cstheme="majorBidi"/>
        </w:rPr>
        <w:t>an</w:t>
      </w:r>
      <w:r w:rsidR="005E2BE9">
        <w:rPr>
          <w:rFonts w:asciiTheme="majorBidi" w:hAnsiTheme="majorBidi" w:cstheme="majorBidi"/>
        </w:rPr>
        <w:t xml:space="preserve"> ideal traffic flow. </w:t>
      </w:r>
    </w:p>
    <w:p w14:paraId="53F7651D" w14:textId="77777777" w:rsidR="000D716E" w:rsidRDefault="000D716E" w:rsidP="000D716E">
      <w:pPr>
        <w:rPr>
          <w:rFonts w:asciiTheme="majorBidi" w:hAnsiTheme="majorBidi" w:cstheme="majorBidi"/>
        </w:rPr>
      </w:pPr>
    </w:p>
    <w:p w14:paraId="54EEDC2E" w14:textId="77777777" w:rsidR="000D716E" w:rsidRDefault="000D716E" w:rsidP="000D716E">
      <w:pPr>
        <w:rPr>
          <w:rFonts w:asciiTheme="majorBidi" w:hAnsiTheme="majorBidi" w:cstheme="majorBidi"/>
        </w:rPr>
      </w:pPr>
    </w:p>
    <w:p w14:paraId="0FC685B2" w14:textId="77777777" w:rsidR="000D716E" w:rsidRDefault="000D716E" w:rsidP="000D716E">
      <w:pPr>
        <w:rPr>
          <w:rFonts w:asciiTheme="majorBidi" w:hAnsiTheme="majorBidi" w:cstheme="majorBidi"/>
        </w:rPr>
      </w:pPr>
    </w:p>
    <w:p w14:paraId="4E03B2DD" w14:textId="77777777" w:rsidR="000D716E" w:rsidRPr="00A37E5A" w:rsidRDefault="000D716E" w:rsidP="000D716E">
      <w:pPr>
        <w:spacing w:line="360" w:lineRule="auto"/>
        <w:rPr>
          <w:rFonts w:asciiTheme="majorBidi" w:hAnsiTheme="majorBidi" w:cstheme="majorBidi"/>
          <w:b/>
        </w:rPr>
      </w:pPr>
      <w:r w:rsidRPr="00A37E5A">
        <w:rPr>
          <w:rFonts w:asciiTheme="majorBidi" w:hAnsiTheme="majorBidi" w:cstheme="majorBidi"/>
          <w:b/>
        </w:rPr>
        <w:t>Background, Design Solution and Results</w:t>
      </w:r>
    </w:p>
    <w:p w14:paraId="35A696DD" w14:textId="36381A03" w:rsidR="007B5344" w:rsidRDefault="000D716E" w:rsidP="00EB2E30">
      <w:pPr>
        <w:rPr>
          <w:rFonts w:asciiTheme="majorBidi" w:hAnsiTheme="majorBidi" w:cstheme="majorBidi"/>
        </w:rPr>
      </w:pPr>
      <w:r>
        <w:rPr>
          <w:rFonts w:asciiTheme="majorBidi" w:hAnsiTheme="majorBidi" w:cstheme="majorBidi"/>
        </w:rPr>
        <w:tab/>
        <w:t>This prelab provides</w:t>
      </w:r>
      <w:r w:rsidR="002D17B4">
        <w:rPr>
          <w:rFonts w:asciiTheme="majorBidi" w:hAnsiTheme="majorBidi" w:cstheme="majorBidi"/>
        </w:rPr>
        <w:t xml:space="preserve"> </w:t>
      </w:r>
      <w:r w:rsidR="007468EE">
        <w:rPr>
          <w:rFonts w:asciiTheme="majorBidi" w:hAnsiTheme="majorBidi" w:cstheme="majorBidi"/>
        </w:rPr>
        <w:t xml:space="preserve">use insight into </w:t>
      </w:r>
      <w:r w:rsidR="00201641">
        <w:rPr>
          <w:rFonts w:asciiTheme="majorBidi" w:hAnsiTheme="majorBidi" w:cstheme="majorBidi"/>
        </w:rPr>
        <w:t>how a traffic light</w:t>
      </w:r>
      <w:r w:rsidR="000C40C7">
        <w:rPr>
          <w:rFonts w:asciiTheme="majorBidi" w:hAnsiTheme="majorBidi" w:cstheme="majorBidi"/>
        </w:rPr>
        <w:t xml:space="preserve"> would work in vhdl. </w:t>
      </w:r>
    </w:p>
    <w:p w14:paraId="52D2C627" w14:textId="77777777" w:rsidR="001A5F95" w:rsidRDefault="001A5F95" w:rsidP="00EB2E30">
      <w:pPr>
        <w:rPr>
          <w:rFonts w:asciiTheme="majorBidi" w:hAnsiTheme="majorBidi" w:cstheme="majorBidi"/>
        </w:rPr>
      </w:pPr>
    </w:p>
    <w:p w14:paraId="3B2B05F8" w14:textId="77777777" w:rsidR="000D716E" w:rsidRDefault="000D716E" w:rsidP="000D716E">
      <w:pPr>
        <w:rPr>
          <w:rFonts w:asciiTheme="majorBidi" w:hAnsiTheme="majorBidi" w:cstheme="majorBidi"/>
          <w:u w:val="single"/>
        </w:rPr>
      </w:pPr>
      <w:r w:rsidRPr="00CE0FCF">
        <w:rPr>
          <w:rFonts w:asciiTheme="majorBidi" w:hAnsiTheme="majorBidi" w:cstheme="majorBidi"/>
          <w:u w:val="single"/>
        </w:rPr>
        <w:t>Problem 1:</w:t>
      </w:r>
    </w:p>
    <w:p w14:paraId="15BC0C8F" w14:textId="286E8953" w:rsidR="008A104B" w:rsidRDefault="000D716E" w:rsidP="00DC0024">
      <w:pPr>
        <w:rPr>
          <w:rFonts w:asciiTheme="majorBidi" w:hAnsiTheme="majorBidi" w:cstheme="majorBidi"/>
        </w:rPr>
      </w:pPr>
      <w:r>
        <w:rPr>
          <w:rFonts w:asciiTheme="majorBidi" w:hAnsiTheme="majorBidi" w:cstheme="majorBidi"/>
        </w:rPr>
        <w:tab/>
      </w:r>
      <w:r w:rsidR="000C40C7">
        <w:rPr>
          <w:rFonts w:asciiTheme="majorBidi" w:hAnsiTheme="majorBidi" w:cstheme="majorBidi"/>
        </w:rPr>
        <w:t xml:space="preserve">The </w:t>
      </w:r>
      <w:r w:rsidR="00553C86">
        <w:rPr>
          <w:rFonts w:asciiTheme="majorBidi" w:hAnsiTheme="majorBidi" w:cstheme="majorBidi"/>
        </w:rPr>
        <w:t xml:space="preserve">system would have around </w:t>
      </w:r>
      <w:r w:rsidR="00F457EA">
        <w:rPr>
          <w:rFonts w:asciiTheme="majorBidi" w:hAnsiTheme="majorBidi" w:cstheme="majorBidi"/>
        </w:rPr>
        <w:t>8 states</w:t>
      </w:r>
      <w:r w:rsidR="00514D06">
        <w:rPr>
          <w:rFonts w:asciiTheme="majorBidi" w:hAnsiTheme="majorBidi" w:cstheme="majorBidi"/>
        </w:rPr>
        <w:t xml:space="preserve">. For the 3 main states there would be a state for if there is a car sensed at that point. And a state for if there isn’t a car sensed at the point. </w:t>
      </w:r>
      <w:r w:rsidR="003D1EB0">
        <w:rPr>
          <w:rFonts w:asciiTheme="majorBidi" w:hAnsiTheme="majorBidi" w:cstheme="majorBidi"/>
        </w:rPr>
        <w:t>There is a states that controls the north and south and all there types of lights. The same is happening for east and west and all the types of lights as well. The types of lights of green, yellow, and red.</w:t>
      </w:r>
      <w:bookmarkStart w:id="0" w:name="_GoBack"/>
      <w:bookmarkEnd w:id="0"/>
    </w:p>
    <w:p w14:paraId="1CDE2E1E" w14:textId="3F86FA7B" w:rsidR="003A72FF" w:rsidRDefault="003A72FF" w:rsidP="00DC0024">
      <w:pPr>
        <w:rPr>
          <w:rFonts w:asciiTheme="majorBidi" w:hAnsiTheme="majorBidi" w:cstheme="majorBidi"/>
        </w:rPr>
      </w:pPr>
    </w:p>
    <w:p w14:paraId="38441F3E" w14:textId="6729CF9A" w:rsidR="00E45360" w:rsidRPr="00E45360" w:rsidRDefault="00E45360" w:rsidP="00DC0024">
      <w:pPr>
        <w:rPr>
          <w:rFonts w:asciiTheme="majorBidi" w:hAnsiTheme="majorBidi" w:cstheme="majorBidi"/>
          <w:u w:val="single"/>
        </w:rPr>
      </w:pPr>
      <w:r w:rsidRPr="00E45360">
        <w:rPr>
          <w:rFonts w:asciiTheme="majorBidi" w:hAnsiTheme="majorBidi" w:cstheme="majorBidi"/>
          <w:u w:val="single"/>
        </w:rPr>
        <w:t xml:space="preserve">Problem 2: </w:t>
      </w:r>
    </w:p>
    <w:p w14:paraId="6804AF76" w14:textId="77777777" w:rsidR="00E45360" w:rsidRPr="00E45360" w:rsidRDefault="00E45360" w:rsidP="00E45360">
      <w:pPr>
        <w:rPr>
          <w:rFonts w:asciiTheme="majorBidi" w:hAnsiTheme="majorBidi" w:cstheme="majorBidi"/>
        </w:rPr>
      </w:pPr>
      <w:r w:rsidRPr="00E45360">
        <w:rPr>
          <w:rFonts w:asciiTheme="majorBidi" w:hAnsiTheme="majorBidi" w:cstheme="majorBidi"/>
        </w:rPr>
        <w:t>library ieee;</w:t>
      </w:r>
    </w:p>
    <w:p w14:paraId="16CC37A8" w14:textId="77777777" w:rsidR="00E45360" w:rsidRPr="00E45360" w:rsidRDefault="00E45360" w:rsidP="00E45360">
      <w:pPr>
        <w:rPr>
          <w:rFonts w:asciiTheme="majorBidi" w:hAnsiTheme="majorBidi" w:cstheme="majorBidi"/>
        </w:rPr>
      </w:pPr>
      <w:r w:rsidRPr="00E45360">
        <w:rPr>
          <w:rFonts w:asciiTheme="majorBidi" w:hAnsiTheme="majorBidi" w:cstheme="majorBidi"/>
        </w:rPr>
        <w:t>use ieee.std_logic_1164.all;</w:t>
      </w:r>
    </w:p>
    <w:p w14:paraId="337FF030" w14:textId="77777777" w:rsidR="00E45360" w:rsidRPr="00E45360" w:rsidRDefault="00E45360" w:rsidP="00E45360">
      <w:pPr>
        <w:rPr>
          <w:rFonts w:asciiTheme="majorBidi" w:hAnsiTheme="majorBidi" w:cstheme="majorBidi"/>
        </w:rPr>
      </w:pPr>
      <w:r w:rsidRPr="00E45360">
        <w:rPr>
          <w:rFonts w:asciiTheme="majorBidi" w:hAnsiTheme="majorBidi" w:cstheme="majorBidi"/>
        </w:rPr>
        <w:t>use ieee.std_logic_arith.all;</w:t>
      </w:r>
    </w:p>
    <w:p w14:paraId="4E2E3834" w14:textId="77777777" w:rsidR="00E45360" w:rsidRPr="00E45360" w:rsidRDefault="00E45360" w:rsidP="00E45360">
      <w:pPr>
        <w:rPr>
          <w:rFonts w:asciiTheme="majorBidi" w:hAnsiTheme="majorBidi" w:cstheme="majorBidi"/>
        </w:rPr>
      </w:pPr>
      <w:r w:rsidRPr="00E45360">
        <w:rPr>
          <w:rFonts w:asciiTheme="majorBidi" w:hAnsiTheme="majorBidi" w:cstheme="majorBidi"/>
        </w:rPr>
        <w:t>use ieee.std_logic_unsigned.all;</w:t>
      </w:r>
    </w:p>
    <w:p w14:paraId="5E2F09C4" w14:textId="77777777" w:rsidR="00E45360" w:rsidRPr="00E45360" w:rsidRDefault="00E45360" w:rsidP="00E45360">
      <w:pPr>
        <w:rPr>
          <w:rFonts w:asciiTheme="majorBidi" w:hAnsiTheme="majorBidi" w:cstheme="majorBidi"/>
        </w:rPr>
      </w:pPr>
    </w:p>
    <w:p w14:paraId="4D968D1A" w14:textId="77777777" w:rsidR="00E45360" w:rsidRPr="00E45360" w:rsidRDefault="00E45360" w:rsidP="00E45360">
      <w:pPr>
        <w:rPr>
          <w:rFonts w:asciiTheme="majorBidi" w:hAnsiTheme="majorBidi" w:cstheme="majorBidi"/>
        </w:rPr>
      </w:pPr>
    </w:p>
    <w:p w14:paraId="23B003AD" w14:textId="77777777" w:rsidR="00E45360" w:rsidRPr="00E45360" w:rsidRDefault="00E45360" w:rsidP="00E45360">
      <w:pPr>
        <w:rPr>
          <w:rFonts w:asciiTheme="majorBidi" w:hAnsiTheme="majorBidi" w:cstheme="majorBidi"/>
        </w:rPr>
      </w:pPr>
      <w:r w:rsidRPr="00E45360">
        <w:rPr>
          <w:rFonts w:asciiTheme="majorBidi" w:hAnsiTheme="majorBidi" w:cstheme="majorBidi"/>
        </w:rPr>
        <w:t xml:space="preserve">entity TL is </w:t>
      </w:r>
    </w:p>
    <w:p w14:paraId="3289C689" w14:textId="77777777" w:rsidR="00E45360" w:rsidRPr="00E45360" w:rsidRDefault="00E45360" w:rsidP="00E45360">
      <w:pPr>
        <w:rPr>
          <w:rFonts w:asciiTheme="majorBidi" w:hAnsiTheme="majorBidi" w:cstheme="majorBidi"/>
        </w:rPr>
      </w:pPr>
    </w:p>
    <w:p w14:paraId="6A924292" w14:textId="77777777" w:rsidR="00E45360" w:rsidRPr="00E45360" w:rsidRDefault="00E45360" w:rsidP="00E45360">
      <w:pPr>
        <w:rPr>
          <w:rFonts w:asciiTheme="majorBidi" w:hAnsiTheme="majorBidi" w:cstheme="majorBidi"/>
        </w:rPr>
      </w:pPr>
      <w:r w:rsidRPr="00E45360">
        <w:rPr>
          <w:rFonts w:asciiTheme="majorBidi" w:hAnsiTheme="majorBidi" w:cstheme="majorBidi"/>
        </w:rPr>
        <w:t>port(r,clk,censorew, censorns: in std_logic; --This instruction will have the sensor ffor the east west and north south</w:t>
      </w:r>
    </w:p>
    <w:p w14:paraId="0810BBDA" w14:textId="77777777" w:rsidR="00E45360" w:rsidRPr="00E45360" w:rsidRDefault="00E45360" w:rsidP="00E45360">
      <w:pPr>
        <w:rPr>
          <w:rFonts w:asciiTheme="majorBidi" w:hAnsiTheme="majorBidi" w:cstheme="majorBidi"/>
        </w:rPr>
      </w:pPr>
    </w:p>
    <w:p w14:paraId="05034163" w14:textId="77777777" w:rsidR="00E45360" w:rsidRPr="00E45360" w:rsidRDefault="00E45360" w:rsidP="00E45360">
      <w:pPr>
        <w:rPr>
          <w:rFonts w:asciiTheme="majorBidi" w:hAnsiTheme="majorBidi" w:cstheme="majorBidi"/>
        </w:rPr>
      </w:pPr>
      <w:r w:rsidRPr="00E45360">
        <w:rPr>
          <w:rFonts w:asciiTheme="majorBidi" w:hAnsiTheme="majorBidi" w:cstheme="majorBidi"/>
        </w:rPr>
        <w:t>light: out std_logic_vector(2 downto 0)); --Green, yellow and red for all the directions</w:t>
      </w:r>
    </w:p>
    <w:p w14:paraId="68F0265D" w14:textId="77777777" w:rsidR="00E45360" w:rsidRPr="00E45360" w:rsidRDefault="00E45360" w:rsidP="00E45360">
      <w:pPr>
        <w:rPr>
          <w:rFonts w:asciiTheme="majorBidi" w:hAnsiTheme="majorBidi" w:cstheme="majorBidi"/>
        </w:rPr>
      </w:pPr>
    </w:p>
    <w:p w14:paraId="5FFCAEDA" w14:textId="77777777" w:rsidR="00E45360" w:rsidRPr="00E45360" w:rsidRDefault="00E45360" w:rsidP="00E45360">
      <w:pPr>
        <w:rPr>
          <w:rFonts w:asciiTheme="majorBidi" w:hAnsiTheme="majorBidi" w:cstheme="majorBidi"/>
        </w:rPr>
      </w:pPr>
      <w:r w:rsidRPr="00E45360">
        <w:rPr>
          <w:rFonts w:asciiTheme="majorBidi" w:hAnsiTheme="majorBidi" w:cstheme="majorBidi"/>
        </w:rPr>
        <w:t>end;</w:t>
      </w:r>
    </w:p>
    <w:p w14:paraId="7BCCBEB4" w14:textId="77777777" w:rsidR="00E45360" w:rsidRPr="00E45360" w:rsidRDefault="00E45360" w:rsidP="00E45360">
      <w:pPr>
        <w:rPr>
          <w:rFonts w:asciiTheme="majorBidi" w:hAnsiTheme="majorBidi" w:cstheme="majorBidi"/>
        </w:rPr>
      </w:pPr>
    </w:p>
    <w:p w14:paraId="78BCF39A" w14:textId="77777777" w:rsidR="00E45360" w:rsidRPr="00E45360" w:rsidRDefault="00E45360" w:rsidP="00E45360">
      <w:pPr>
        <w:rPr>
          <w:rFonts w:asciiTheme="majorBidi" w:hAnsiTheme="majorBidi" w:cstheme="majorBidi"/>
        </w:rPr>
      </w:pPr>
      <w:r w:rsidRPr="00E45360">
        <w:rPr>
          <w:rFonts w:asciiTheme="majorBidi" w:hAnsiTheme="majorBidi" w:cstheme="majorBidi"/>
        </w:rPr>
        <w:t>architecture beh of TL is</w:t>
      </w:r>
    </w:p>
    <w:p w14:paraId="03DA50A9" w14:textId="77777777" w:rsidR="00E45360" w:rsidRPr="00E45360" w:rsidRDefault="00E45360" w:rsidP="00E45360">
      <w:pPr>
        <w:rPr>
          <w:rFonts w:asciiTheme="majorBidi" w:hAnsiTheme="majorBidi" w:cstheme="majorBidi"/>
        </w:rPr>
      </w:pPr>
    </w:p>
    <w:p w14:paraId="695524A8" w14:textId="77777777" w:rsidR="00E45360" w:rsidRPr="00E45360" w:rsidRDefault="00E45360" w:rsidP="00E45360">
      <w:pPr>
        <w:rPr>
          <w:rFonts w:asciiTheme="majorBidi" w:hAnsiTheme="majorBidi" w:cstheme="majorBidi"/>
        </w:rPr>
      </w:pPr>
      <w:r w:rsidRPr="00E45360">
        <w:rPr>
          <w:rFonts w:asciiTheme="majorBidi" w:hAnsiTheme="majorBidi" w:cstheme="majorBidi"/>
        </w:rPr>
        <w:t>type state is (nsgreen,nsyellow,nsred,ewgreen,ewyellow,ewred);-- the state for each light color in each direction</w:t>
      </w:r>
    </w:p>
    <w:p w14:paraId="026C22E4" w14:textId="77777777" w:rsidR="00E45360" w:rsidRPr="00E45360" w:rsidRDefault="00E45360" w:rsidP="00E45360">
      <w:pPr>
        <w:rPr>
          <w:rFonts w:asciiTheme="majorBidi" w:hAnsiTheme="majorBidi" w:cstheme="majorBidi"/>
        </w:rPr>
      </w:pPr>
      <w:r w:rsidRPr="00E45360">
        <w:rPr>
          <w:rFonts w:asciiTheme="majorBidi" w:hAnsiTheme="majorBidi" w:cstheme="majorBidi"/>
        </w:rPr>
        <w:t>signal cs,ns: state;  -- current state, and next state</w:t>
      </w:r>
    </w:p>
    <w:p w14:paraId="098340D9" w14:textId="77777777" w:rsidR="00E45360" w:rsidRPr="00E45360" w:rsidRDefault="00E45360" w:rsidP="00E45360">
      <w:pPr>
        <w:rPr>
          <w:rFonts w:asciiTheme="majorBidi" w:hAnsiTheme="majorBidi" w:cstheme="majorBidi"/>
        </w:rPr>
      </w:pPr>
    </w:p>
    <w:p w14:paraId="0B5B8B45" w14:textId="77777777" w:rsidR="00E45360" w:rsidRPr="00E45360" w:rsidRDefault="00E45360" w:rsidP="00E45360">
      <w:pPr>
        <w:rPr>
          <w:rFonts w:asciiTheme="majorBidi" w:hAnsiTheme="majorBidi" w:cstheme="majorBidi"/>
        </w:rPr>
      </w:pPr>
      <w:r w:rsidRPr="00E45360">
        <w:rPr>
          <w:rFonts w:asciiTheme="majorBidi" w:hAnsiTheme="majorBidi" w:cstheme="majorBidi"/>
        </w:rPr>
        <w:tab/>
      </w:r>
    </w:p>
    <w:p w14:paraId="51FA96A5" w14:textId="77777777" w:rsidR="00E45360" w:rsidRPr="00E45360" w:rsidRDefault="00E45360" w:rsidP="00E45360">
      <w:pPr>
        <w:rPr>
          <w:rFonts w:asciiTheme="majorBidi" w:hAnsiTheme="majorBidi" w:cstheme="majorBidi"/>
        </w:rPr>
      </w:pPr>
      <w:r w:rsidRPr="00E45360">
        <w:rPr>
          <w:rFonts w:asciiTheme="majorBidi" w:hAnsiTheme="majorBidi" w:cstheme="majorBidi"/>
        </w:rPr>
        <w:t>begin</w:t>
      </w:r>
    </w:p>
    <w:p w14:paraId="1572188E" w14:textId="77777777" w:rsidR="00E45360" w:rsidRPr="00E45360" w:rsidRDefault="00E45360" w:rsidP="00E45360">
      <w:pPr>
        <w:rPr>
          <w:rFonts w:asciiTheme="majorBidi" w:hAnsiTheme="majorBidi" w:cstheme="majorBidi"/>
        </w:rPr>
      </w:pPr>
      <w:r w:rsidRPr="00E45360">
        <w:rPr>
          <w:rFonts w:asciiTheme="majorBidi" w:hAnsiTheme="majorBidi" w:cstheme="majorBidi"/>
        </w:rPr>
        <w:t>process(r,clk)</w:t>
      </w:r>
    </w:p>
    <w:p w14:paraId="5524BFA6" w14:textId="77777777" w:rsidR="00E45360" w:rsidRPr="00E45360" w:rsidRDefault="00E45360" w:rsidP="00E45360">
      <w:pPr>
        <w:rPr>
          <w:rFonts w:asciiTheme="majorBidi" w:hAnsiTheme="majorBidi" w:cstheme="majorBidi"/>
        </w:rPr>
      </w:pPr>
      <w:r w:rsidRPr="00E45360">
        <w:rPr>
          <w:rFonts w:asciiTheme="majorBidi" w:hAnsiTheme="majorBidi" w:cstheme="majorBidi"/>
        </w:rPr>
        <w:t>begin</w:t>
      </w:r>
    </w:p>
    <w:p w14:paraId="7DD928C1" w14:textId="77777777" w:rsidR="00E45360" w:rsidRPr="00E45360" w:rsidRDefault="00E45360" w:rsidP="00E45360">
      <w:pPr>
        <w:rPr>
          <w:rFonts w:asciiTheme="majorBidi" w:hAnsiTheme="majorBidi" w:cstheme="majorBidi"/>
        </w:rPr>
      </w:pPr>
      <w:r w:rsidRPr="00E45360">
        <w:rPr>
          <w:rFonts w:asciiTheme="majorBidi" w:hAnsiTheme="majorBidi" w:cstheme="majorBidi"/>
        </w:rPr>
        <w:t>if(r = '1') then --reset</w:t>
      </w:r>
    </w:p>
    <w:p w14:paraId="0EFD7212" w14:textId="77777777" w:rsidR="00E45360" w:rsidRPr="00E45360" w:rsidRDefault="00E45360" w:rsidP="00E45360">
      <w:pPr>
        <w:rPr>
          <w:rFonts w:asciiTheme="majorBidi" w:hAnsiTheme="majorBidi" w:cstheme="majorBidi"/>
        </w:rPr>
      </w:pPr>
      <w:r w:rsidRPr="00E45360">
        <w:rPr>
          <w:rFonts w:asciiTheme="majorBidi" w:hAnsiTheme="majorBidi" w:cstheme="majorBidi"/>
        </w:rPr>
        <w:lastRenderedPageBreak/>
        <w:t xml:space="preserve">cs&lt;=nsgreen;--to the original state </w:t>
      </w:r>
    </w:p>
    <w:p w14:paraId="2C0DDD0E" w14:textId="77777777" w:rsidR="00E45360" w:rsidRPr="00E45360" w:rsidRDefault="00E45360" w:rsidP="00E45360">
      <w:pPr>
        <w:rPr>
          <w:rFonts w:asciiTheme="majorBidi" w:hAnsiTheme="majorBidi" w:cstheme="majorBidi"/>
        </w:rPr>
      </w:pPr>
      <w:r w:rsidRPr="00E45360">
        <w:rPr>
          <w:rFonts w:asciiTheme="majorBidi" w:hAnsiTheme="majorBidi" w:cstheme="majorBidi"/>
        </w:rPr>
        <w:t>elsif(clk'event AND clk = '1') then</w:t>
      </w:r>
    </w:p>
    <w:p w14:paraId="2AE624A0" w14:textId="77777777" w:rsidR="00E45360" w:rsidRPr="00E45360" w:rsidRDefault="00E45360" w:rsidP="00E45360">
      <w:pPr>
        <w:rPr>
          <w:rFonts w:asciiTheme="majorBidi" w:hAnsiTheme="majorBidi" w:cstheme="majorBidi"/>
        </w:rPr>
      </w:pPr>
      <w:r w:rsidRPr="00E45360">
        <w:rPr>
          <w:rFonts w:asciiTheme="majorBidi" w:hAnsiTheme="majorBidi" w:cstheme="majorBidi"/>
        </w:rPr>
        <w:t xml:space="preserve">cs&lt;= ns; </w:t>
      </w:r>
    </w:p>
    <w:p w14:paraId="5A17CCFD" w14:textId="77777777" w:rsidR="00E45360" w:rsidRPr="00E45360" w:rsidRDefault="00E45360" w:rsidP="00E45360">
      <w:pPr>
        <w:rPr>
          <w:rFonts w:asciiTheme="majorBidi" w:hAnsiTheme="majorBidi" w:cstheme="majorBidi"/>
        </w:rPr>
      </w:pPr>
      <w:r w:rsidRPr="00E45360">
        <w:rPr>
          <w:rFonts w:asciiTheme="majorBidi" w:hAnsiTheme="majorBidi" w:cstheme="majorBidi"/>
        </w:rPr>
        <w:t>end if;</w:t>
      </w:r>
    </w:p>
    <w:p w14:paraId="5E1FEEF5" w14:textId="77777777" w:rsidR="00E45360" w:rsidRPr="00E45360" w:rsidRDefault="00E45360" w:rsidP="00E45360">
      <w:pPr>
        <w:rPr>
          <w:rFonts w:asciiTheme="majorBidi" w:hAnsiTheme="majorBidi" w:cstheme="majorBidi"/>
        </w:rPr>
      </w:pPr>
      <w:r w:rsidRPr="00E45360">
        <w:rPr>
          <w:rFonts w:asciiTheme="majorBidi" w:hAnsiTheme="majorBidi" w:cstheme="majorBidi"/>
        </w:rPr>
        <w:t>end process;</w:t>
      </w:r>
    </w:p>
    <w:p w14:paraId="0A1F202C" w14:textId="77777777" w:rsidR="00E45360" w:rsidRPr="00E45360" w:rsidRDefault="00E45360" w:rsidP="00E45360">
      <w:pPr>
        <w:rPr>
          <w:rFonts w:asciiTheme="majorBidi" w:hAnsiTheme="majorBidi" w:cstheme="majorBidi"/>
        </w:rPr>
      </w:pPr>
      <w:r w:rsidRPr="00E45360">
        <w:rPr>
          <w:rFonts w:asciiTheme="majorBidi" w:hAnsiTheme="majorBidi" w:cstheme="majorBidi"/>
        </w:rPr>
        <w:t>process(cs,censorns,censorew)</w:t>
      </w:r>
    </w:p>
    <w:p w14:paraId="6721F26D" w14:textId="77777777" w:rsidR="00E45360" w:rsidRPr="00E45360" w:rsidRDefault="00E45360" w:rsidP="00E45360">
      <w:pPr>
        <w:rPr>
          <w:rFonts w:asciiTheme="majorBidi" w:hAnsiTheme="majorBidi" w:cstheme="majorBidi"/>
        </w:rPr>
      </w:pPr>
      <w:r w:rsidRPr="00E45360">
        <w:rPr>
          <w:rFonts w:asciiTheme="majorBidi" w:hAnsiTheme="majorBidi" w:cstheme="majorBidi"/>
        </w:rPr>
        <w:t>begin</w:t>
      </w:r>
    </w:p>
    <w:p w14:paraId="1C5E3384" w14:textId="77777777" w:rsidR="00E45360" w:rsidRPr="00E45360" w:rsidRDefault="00E45360" w:rsidP="00E45360">
      <w:pPr>
        <w:rPr>
          <w:rFonts w:asciiTheme="majorBidi" w:hAnsiTheme="majorBidi" w:cstheme="majorBidi"/>
        </w:rPr>
      </w:pPr>
      <w:r w:rsidRPr="00E45360">
        <w:rPr>
          <w:rFonts w:asciiTheme="majorBidi" w:hAnsiTheme="majorBidi" w:cstheme="majorBidi"/>
        </w:rPr>
        <w:t>case cs is</w:t>
      </w:r>
    </w:p>
    <w:p w14:paraId="64EB025A" w14:textId="77777777" w:rsidR="00E45360" w:rsidRPr="00E45360" w:rsidRDefault="00E45360" w:rsidP="00E45360">
      <w:pPr>
        <w:rPr>
          <w:rFonts w:asciiTheme="majorBidi" w:hAnsiTheme="majorBidi" w:cstheme="majorBidi"/>
        </w:rPr>
      </w:pPr>
      <w:r w:rsidRPr="00E45360">
        <w:rPr>
          <w:rFonts w:asciiTheme="majorBidi" w:hAnsiTheme="majorBidi" w:cstheme="majorBidi"/>
        </w:rPr>
        <w:t xml:space="preserve">when nsgreen =&gt; </w:t>
      </w:r>
    </w:p>
    <w:p w14:paraId="26C627C4" w14:textId="77777777" w:rsidR="00E45360" w:rsidRPr="00E45360" w:rsidRDefault="00E45360" w:rsidP="00E45360">
      <w:pPr>
        <w:rPr>
          <w:rFonts w:asciiTheme="majorBidi" w:hAnsiTheme="majorBidi" w:cstheme="majorBidi"/>
        </w:rPr>
      </w:pPr>
      <w:r w:rsidRPr="00E45360">
        <w:rPr>
          <w:rFonts w:asciiTheme="majorBidi" w:hAnsiTheme="majorBidi" w:cstheme="majorBidi"/>
        </w:rPr>
        <w:tab/>
      </w:r>
      <w:r w:rsidRPr="00E45360">
        <w:rPr>
          <w:rFonts w:asciiTheme="majorBidi" w:hAnsiTheme="majorBidi" w:cstheme="majorBidi"/>
        </w:rPr>
        <w:tab/>
      </w:r>
      <w:r w:rsidRPr="00E45360">
        <w:rPr>
          <w:rFonts w:asciiTheme="majorBidi" w:hAnsiTheme="majorBidi" w:cstheme="majorBidi"/>
        </w:rPr>
        <w:tab/>
      </w:r>
      <w:r w:rsidRPr="00E45360">
        <w:rPr>
          <w:rFonts w:asciiTheme="majorBidi" w:hAnsiTheme="majorBidi" w:cstheme="majorBidi"/>
        </w:rPr>
        <w:tab/>
      </w:r>
    </w:p>
    <w:p w14:paraId="1AF0415A" w14:textId="77777777" w:rsidR="00E45360" w:rsidRPr="00E45360" w:rsidRDefault="00E45360" w:rsidP="00E45360">
      <w:pPr>
        <w:rPr>
          <w:rFonts w:asciiTheme="majorBidi" w:hAnsiTheme="majorBidi" w:cstheme="majorBidi"/>
        </w:rPr>
      </w:pPr>
      <w:r w:rsidRPr="00E45360">
        <w:rPr>
          <w:rFonts w:asciiTheme="majorBidi" w:hAnsiTheme="majorBidi" w:cstheme="majorBidi"/>
        </w:rPr>
        <w:t>if(censorew = '1' and (censorns = '0' or censorns = '1')) then</w:t>
      </w:r>
    </w:p>
    <w:p w14:paraId="0E07E78D" w14:textId="77777777" w:rsidR="00E45360" w:rsidRPr="00E45360" w:rsidRDefault="00E45360" w:rsidP="00E45360">
      <w:pPr>
        <w:rPr>
          <w:rFonts w:asciiTheme="majorBidi" w:hAnsiTheme="majorBidi" w:cstheme="majorBidi"/>
        </w:rPr>
      </w:pPr>
      <w:r w:rsidRPr="00E45360">
        <w:rPr>
          <w:rFonts w:asciiTheme="majorBidi" w:hAnsiTheme="majorBidi" w:cstheme="majorBidi"/>
        </w:rPr>
        <w:t>ns &lt;= nsyellow;--doesnt change the light</w:t>
      </w:r>
    </w:p>
    <w:p w14:paraId="604AB522" w14:textId="77777777" w:rsidR="00E45360" w:rsidRPr="00E45360" w:rsidRDefault="00E45360" w:rsidP="00E45360">
      <w:pPr>
        <w:rPr>
          <w:rFonts w:asciiTheme="majorBidi" w:hAnsiTheme="majorBidi" w:cstheme="majorBidi"/>
        </w:rPr>
      </w:pPr>
      <w:r w:rsidRPr="00E45360">
        <w:rPr>
          <w:rFonts w:asciiTheme="majorBidi" w:hAnsiTheme="majorBidi" w:cstheme="majorBidi"/>
        </w:rPr>
        <w:t>else</w:t>
      </w:r>
    </w:p>
    <w:p w14:paraId="2D13B9F0" w14:textId="77777777" w:rsidR="00E45360" w:rsidRPr="00E45360" w:rsidRDefault="00E45360" w:rsidP="00E45360">
      <w:pPr>
        <w:rPr>
          <w:rFonts w:asciiTheme="majorBidi" w:hAnsiTheme="majorBidi" w:cstheme="majorBidi"/>
        </w:rPr>
      </w:pPr>
      <w:r w:rsidRPr="00E45360">
        <w:rPr>
          <w:rFonts w:asciiTheme="majorBidi" w:hAnsiTheme="majorBidi" w:cstheme="majorBidi"/>
        </w:rPr>
        <w:t>ns &lt;= nsgreen;-- stays at the same light</w:t>
      </w:r>
    </w:p>
    <w:p w14:paraId="68D0E4D5" w14:textId="77777777" w:rsidR="00E45360" w:rsidRPr="00E45360" w:rsidRDefault="00E45360" w:rsidP="00E45360">
      <w:pPr>
        <w:rPr>
          <w:rFonts w:asciiTheme="majorBidi" w:hAnsiTheme="majorBidi" w:cstheme="majorBidi"/>
        </w:rPr>
      </w:pPr>
      <w:r w:rsidRPr="00E45360">
        <w:rPr>
          <w:rFonts w:asciiTheme="majorBidi" w:hAnsiTheme="majorBidi" w:cstheme="majorBidi"/>
        </w:rPr>
        <w:t xml:space="preserve">end if; </w:t>
      </w:r>
    </w:p>
    <w:p w14:paraId="30E7A582" w14:textId="77777777" w:rsidR="00E45360" w:rsidRPr="00E45360" w:rsidRDefault="00E45360" w:rsidP="00E45360">
      <w:pPr>
        <w:rPr>
          <w:rFonts w:asciiTheme="majorBidi" w:hAnsiTheme="majorBidi" w:cstheme="majorBidi"/>
        </w:rPr>
      </w:pPr>
      <w:r w:rsidRPr="00E45360">
        <w:rPr>
          <w:rFonts w:asciiTheme="majorBidi" w:hAnsiTheme="majorBidi" w:cstheme="majorBidi"/>
        </w:rPr>
        <w:t>light&lt;= "000";--the light will be green</w:t>
      </w:r>
    </w:p>
    <w:p w14:paraId="41C535CE" w14:textId="77777777" w:rsidR="00E45360" w:rsidRPr="00E45360" w:rsidRDefault="00E45360" w:rsidP="00E45360">
      <w:pPr>
        <w:rPr>
          <w:rFonts w:asciiTheme="majorBidi" w:hAnsiTheme="majorBidi" w:cstheme="majorBidi"/>
        </w:rPr>
      </w:pPr>
      <w:r w:rsidRPr="00E45360">
        <w:rPr>
          <w:rFonts w:asciiTheme="majorBidi" w:hAnsiTheme="majorBidi" w:cstheme="majorBidi"/>
        </w:rPr>
        <w:t xml:space="preserve">when nsyellow =&gt;--auto transition so input doesnt matter </w:t>
      </w:r>
    </w:p>
    <w:p w14:paraId="45AE07E9" w14:textId="77777777" w:rsidR="00E45360" w:rsidRPr="00E45360" w:rsidRDefault="00E45360" w:rsidP="00E45360">
      <w:pPr>
        <w:rPr>
          <w:rFonts w:asciiTheme="majorBidi" w:hAnsiTheme="majorBidi" w:cstheme="majorBidi"/>
        </w:rPr>
      </w:pPr>
      <w:r w:rsidRPr="00E45360">
        <w:rPr>
          <w:rFonts w:asciiTheme="majorBidi" w:hAnsiTheme="majorBidi" w:cstheme="majorBidi"/>
        </w:rPr>
        <w:t>ns&lt;=nsred;</w:t>
      </w:r>
    </w:p>
    <w:p w14:paraId="40725AF3" w14:textId="77777777" w:rsidR="00E45360" w:rsidRPr="00E45360" w:rsidRDefault="00E45360" w:rsidP="00E45360">
      <w:pPr>
        <w:rPr>
          <w:rFonts w:asciiTheme="majorBidi" w:hAnsiTheme="majorBidi" w:cstheme="majorBidi"/>
        </w:rPr>
      </w:pPr>
      <w:r w:rsidRPr="00E45360">
        <w:rPr>
          <w:rFonts w:asciiTheme="majorBidi" w:hAnsiTheme="majorBidi" w:cstheme="majorBidi"/>
        </w:rPr>
        <w:t>light&lt;= "001";--light will be yellow</w:t>
      </w:r>
      <w:r w:rsidRPr="00E45360">
        <w:rPr>
          <w:rFonts w:asciiTheme="majorBidi" w:hAnsiTheme="majorBidi" w:cstheme="majorBidi"/>
        </w:rPr>
        <w:tab/>
      </w:r>
      <w:r w:rsidRPr="00E45360">
        <w:rPr>
          <w:rFonts w:asciiTheme="majorBidi" w:hAnsiTheme="majorBidi" w:cstheme="majorBidi"/>
        </w:rPr>
        <w:tab/>
      </w:r>
    </w:p>
    <w:p w14:paraId="7E17E5EE" w14:textId="77777777" w:rsidR="00E45360" w:rsidRPr="00E45360" w:rsidRDefault="00E45360" w:rsidP="00E45360">
      <w:pPr>
        <w:rPr>
          <w:rFonts w:asciiTheme="majorBidi" w:hAnsiTheme="majorBidi" w:cstheme="majorBidi"/>
        </w:rPr>
      </w:pPr>
      <w:r w:rsidRPr="00E45360">
        <w:rPr>
          <w:rFonts w:asciiTheme="majorBidi" w:hAnsiTheme="majorBidi" w:cstheme="majorBidi"/>
        </w:rPr>
        <w:t>when nsred =&gt;--input doesnt matter</w:t>
      </w:r>
    </w:p>
    <w:p w14:paraId="75DCCA80" w14:textId="77777777" w:rsidR="00E45360" w:rsidRPr="00E45360" w:rsidRDefault="00E45360" w:rsidP="00E45360">
      <w:pPr>
        <w:rPr>
          <w:rFonts w:asciiTheme="majorBidi" w:hAnsiTheme="majorBidi" w:cstheme="majorBidi"/>
        </w:rPr>
      </w:pPr>
      <w:r w:rsidRPr="00E45360">
        <w:rPr>
          <w:rFonts w:asciiTheme="majorBidi" w:hAnsiTheme="majorBidi" w:cstheme="majorBidi"/>
        </w:rPr>
        <w:tab/>
      </w:r>
      <w:r w:rsidRPr="00E45360">
        <w:rPr>
          <w:rFonts w:asciiTheme="majorBidi" w:hAnsiTheme="majorBidi" w:cstheme="majorBidi"/>
        </w:rPr>
        <w:tab/>
      </w:r>
      <w:r w:rsidRPr="00E45360">
        <w:rPr>
          <w:rFonts w:asciiTheme="majorBidi" w:hAnsiTheme="majorBidi" w:cstheme="majorBidi"/>
        </w:rPr>
        <w:tab/>
      </w:r>
      <w:r w:rsidRPr="00E45360">
        <w:rPr>
          <w:rFonts w:asciiTheme="majorBidi" w:hAnsiTheme="majorBidi" w:cstheme="majorBidi"/>
        </w:rPr>
        <w:tab/>
      </w:r>
    </w:p>
    <w:p w14:paraId="32519832" w14:textId="77777777" w:rsidR="00E45360" w:rsidRPr="00E45360" w:rsidRDefault="00E45360" w:rsidP="00E45360">
      <w:pPr>
        <w:rPr>
          <w:rFonts w:asciiTheme="majorBidi" w:hAnsiTheme="majorBidi" w:cstheme="majorBidi"/>
        </w:rPr>
      </w:pPr>
      <w:r w:rsidRPr="00E45360">
        <w:rPr>
          <w:rFonts w:asciiTheme="majorBidi" w:hAnsiTheme="majorBidi" w:cstheme="majorBidi"/>
        </w:rPr>
        <w:t>ns&lt;= ewgreen;</w:t>
      </w:r>
    </w:p>
    <w:p w14:paraId="7F488E34" w14:textId="77777777" w:rsidR="00E45360" w:rsidRPr="00E45360" w:rsidRDefault="00E45360" w:rsidP="00E45360">
      <w:pPr>
        <w:rPr>
          <w:rFonts w:asciiTheme="majorBidi" w:hAnsiTheme="majorBidi" w:cstheme="majorBidi"/>
        </w:rPr>
      </w:pPr>
      <w:r w:rsidRPr="00E45360">
        <w:rPr>
          <w:rFonts w:asciiTheme="majorBidi" w:hAnsiTheme="majorBidi" w:cstheme="majorBidi"/>
        </w:rPr>
        <w:t>light&lt;= "010";--light will be yellow</w:t>
      </w:r>
    </w:p>
    <w:p w14:paraId="1D844B24" w14:textId="77777777" w:rsidR="00E45360" w:rsidRPr="00E45360" w:rsidRDefault="00E45360" w:rsidP="00E45360">
      <w:pPr>
        <w:rPr>
          <w:rFonts w:asciiTheme="majorBidi" w:hAnsiTheme="majorBidi" w:cstheme="majorBidi"/>
        </w:rPr>
      </w:pPr>
      <w:r w:rsidRPr="00E45360">
        <w:rPr>
          <w:rFonts w:asciiTheme="majorBidi" w:hAnsiTheme="majorBidi" w:cstheme="majorBidi"/>
        </w:rPr>
        <w:t>when ewgreen =&gt;</w:t>
      </w:r>
    </w:p>
    <w:p w14:paraId="77436D6E" w14:textId="77777777" w:rsidR="00E45360" w:rsidRPr="00E45360" w:rsidRDefault="00E45360" w:rsidP="00E45360">
      <w:pPr>
        <w:rPr>
          <w:rFonts w:asciiTheme="majorBidi" w:hAnsiTheme="majorBidi" w:cstheme="majorBidi"/>
        </w:rPr>
      </w:pPr>
      <w:r w:rsidRPr="00E45360">
        <w:rPr>
          <w:rFonts w:asciiTheme="majorBidi" w:hAnsiTheme="majorBidi" w:cstheme="majorBidi"/>
        </w:rPr>
        <w:t>if(censorns = '1' and (censorew = '0' or censorew = '1')) then</w:t>
      </w:r>
    </w:p>
    <w:p w14:paraId="70CA0E7E" w14:textId="77777777" w:rsidR="00E45360" w:rsidRPr="00E45360" w:rsidRDefault="00E45360" w:rsidP="00E45360">
      <w:pPr>
        <w:rPr>
          <w:rFonts w:asciiTheme="majorBidi" w:hAnsiTheme="majorBidi" w:cstheme="majorBidi"/>
        </w:rPr>
      </w:pPr>
      <w:r w:rsidRPr="00E45360">
        <w:rPr>
          <w:rFonts w:asciiTheme="majorBidi" w:hAnsiTheme="majorBidi" w:cstheme="majorBidi"/>
        </w:rPr>
        <w:t>ns &lt;= ewyellow;--doesnt change the light</w:t>
      </w:r>
    </w:p>
    <w:p w14:paraId="129AE998" w14:textId="77777777" w:rsidR="00E45360" w:rsidRPr="00E45360" w:rsidRDefault="00E45360" w:rsidP="00E45360">
      <w:pPr>
        <w:rPr>
          <w:rFonts w:asciiTheme="majorBidi" w:hAnsiTheme="majorBidi" w:cstheme="majorBidi"/>
        </w:rPr>
      </w:pPr>
      <w:r w:rsidRPr="00E45360">
        <w:rPr>
          <w:rFonts w:asciiTheme="majorBidi" w:hAnsiTheme="majorBidi" w:cstheme="majorBidi"/>
        </w:rPr>
        <w:t>else</w:t>
      </w:r>
    </w:p>
    <w:p w14:paraId="5C001C65" w14:textId="77777777" w:rsidR="00E45360" w:rsidRPr="00E45360" w:rsidRDefault="00E45360" w:rsidP="00E45360">
      <w:pPr>
        <w:rPr>
          <w:rFonts w:asciiTheme="majorBidi" w:hAnsiTheme="majorBidi" w:cstheme="majorBidi"/>
        </w:rPr>
      </w:pPr>
      <w:r w:rsidRPr="00E45360">
        <w:rPr>
          <w:rFonts w:asciiTheme="majorBidi" w:hAnsiTheme="majorBidi" w:cstheme="majorBidi"/>
        </w:rPr>
        <w:t>ns &lt;= ewgreen;-- stays at the same light</w:t>
      </w:r>
    </w:p>
    <w:p w14:paraId="0B4E4708" w14:textId="77777777" w:rsidR="00E45360" w:rsidRPr="00E45360" w:rsidRDefault="00E45360" w:rsidP="00E45360">
      <w:pPr>
        <w:rPr>
          <w:rFonts w:asciiTheme="majorBidi" w:hAnsiTheme="majorBidi" w:cstheme="majorBidi"/>
        </w:rPr>
      </w:pPr>
      <w:r w:rsidRPr="00E45360">
        <w:rPr>
          <w:rFonts w:asciiTheme="majorBidi" w:hAnsiTheme="majorBidi" w:cstheme="majorBidi"/>
        </w:rPr>
        <w:t xml:space="preserve">end if; </w:t>
      </w:r>
    </w:p>
    <w:p w14:paraId="5507A671" w14:textId="77777777" w:rsidR="00E45360" w:rsidRPr="00E45360" w:rsidRDefault="00E45360" w:rsidP="00E45360">
      <w:pPr>
        <w:rPr>
          <w:rFonts w:asciiTheme="majorBidi" w:hAnsiTheme="majorBidi" w:cstheme="majorBidi"/>
        </w:rPr>
      </w:pPr>
      <w:r w:rsidRPr="00E45360">
        <w:rPr>
          <w:rFonts w:asciiTheme="majorBidi" w:hAnsiTheme="majorBidi" w:cstheme="majorBidi"/>
        </w:rPr>
        <w:t>light&lt;= "011";--light will be red</w:t>
      </w:r>
    </w:p>
    <w:p w14:paraId="21892128" w14:textId="77777777" w:rsidR="00E45360" w:rsidRPr="00E45360" w:rsidRDefault="00E45360" w:rsidP="00E45360">
      <w:pPr>
        <w:rPr>
          <w:rFonts w:asciiTheme="majorBidi" w:hAnsiTheme="majorBidi" w:cstheme="majorBidi"/>
        </w:rPr>
      </w:pPr>
      <w:r w:rsidRPr="00E45360">
        <w:rPr>
          <w:rFonts w:asciiTheme="majorBidi" w:hAnsiTheme="majorBidi" w:cstheme="majorBidi"/>
        </w:rPr>
        <w:t>when ewyellow =&gt;--input doesnt matter</w:t>
      </w:r>
    </w:p>
    <w:p w14:paraId="24C9C8C9" w14:textId="77777777" w:rsidR="00E45360" w:rsidRPr="00E45360" w:rsidRDefault="00E45360" w:rsidP="00E45360">
      <w:pPr>
        <w:rPr>
          <w:rFonts w:asciiTheme="majorBidi" w:hAnsiTheme="majorBidi" w:cstheme="majorBidi"/>
        </w:rPr>
      </w:pPr>
      <w:r w:rsidRPr="00E45360">
        <w:rPr>
          <w:rFonts w:asciiTheme="majorBidi" w:hAnsiTheme="majorBidi" w:cstheme="majorBidi"/>
        </w:rPr>
        <w:t>ns&lt;= ewred;</w:t>
      </w:r>
    </w:p>
    <w:p w14:paraId="6C2884E8" w14:textId="77777777" w:rsidR="00E45360" w:rsidRPr="00E45360" w:rsidRDefault="00E45360" w:rsidP="00E45360">
      <w:pPr>
        <w:rPr>
          <w:rFonts w:asciiTheme="majorBidi" w:hAnsiTheme="majorBidi" w:cstheme="majorBidi"/>
        </w:rPr>
      </w:pPr>
      <w:r w:rsidRPr="00E45360">
        <w:rPr>
          <w:rFonts w:asciiTheme="majorBidi" w:hAnsiTheme="majorBidi" w:cstheme="majorBidi"/>
        </w:rPr>
        <w:t>light&lt;= "100";</w:t>
      </w:r>
    </w:p>
    <w:p w14:paraId="697FB9D4" w14:textId="77777777" w:rsidR="00E45360" w:rsidRPr="00E45360" w:rsidRDefault="00E45360" w:rsidP="00E45360">
      <w:pPr>
        <w:rPr>
          <w:rFonts w:asciiTheme="majorBidi" w:hAnsiTheme="majorBidi" w:cstheme="majorBidi"/>
        </w:rPr>
      </w:pPr>
      <w:r w:rsidRPr="00E45360">
        <w:rPr>
          <w:rFonts w:asciiTheme="majorBidi" w:hAnsiTheme="majorBidi" w:cstheme="majorBidi"/>
        </w:rPr>
        <w:t>when ewred =&gt;---input doesnt matter</w:t>
      </w:r>
    </w:p>
    <w:p w14:paraId="6408FC77" w14:textId="77777777" w:rsidR="00E45360" w:rsidRPr="00E45360" w:rsidRDefault="00E45360" w:rsidP="00E45360">
      <w:pPr>
        <w:rPr>
          <w:rFonts w:asciiTheme="majorBidi" w:hAnsiTheme="majorBidi" w:cstheme="majorBidi"/>
        </w:rPr>
      </w:pPr>
      <w:r w:rsidRPr="00E45360">
        <w:rPr>
          <w:rFonts w:asciiTheme="majorBidi" w:hAnsiTheme="majorBidi" w:cstheme="majorBidi"/>
        </w:rPr>
        <w:t>ns&lt;= nsgreen;</w:t>
      </w:r>
    </w:p>
    <w:p w14:paraId="47CA4423" w14:textId="77777777" w:rsidR="00E45360" w:rsidRPr="00E45360" w:rsidRDefault="00E45360" w:rsidP="00E45360">
      <w:pPr>
        <w:rPr>
          <w:rFonts w:asciiTheme="majorBidi" w:hAnsiTheme="majorBidi" w:cstheme="majorBidi"/>
        </w:rPr>
      </w:pPr>
      <w:r w:rsidRPr="00E45360">
        <w:rPr>
          <w:rFonts w:asciiTheme="majorBidi" w:hAnsiTheme="majorBidi" w:cstheme="majorBidi"/>
        </w:rPr>
        <w:t>light&lt;= "101";</w:t>
      </w:r>
    </w:p>
    <w:p w14:paraId="35A4C390" w14:textId="77777777" w:rsidR="00E45360" w:rsidRPr="00E45360" w:rsidRDefault="00E45360" w:rsidP="00E45360">
      <w:pPr>
        <w:rPr>
          <w:rFonts w:asciiTheme="majorBidi" w:hAnsiTheme="majorBidi" w:cstheme="majorBidi"/>
        </w:rPr>
      </w:pPr>
      <w:r w:rsidRPr="00E45360">
        <w:rPr>
          <w:rFonts w:asciiTheme="majorBidi" w:hAnsiTheme="majorBidi" w:cstheme="majorBidi"/>
        </w:rPr>
        <w:t>end case;</w:t>
      </w:r>
      <w:r w:rsidRPr="00E45360">
        <w:rPr>
          <w:rFonts w:asciiTheme="majorBidi" w:hAnsiTheme="majorBidi" w:cstheme="majorBidi"/>
        </w:rPr>
        <w:tab/>
      </w:r>
      <w:r w:rsidRPr="00E45360">
        <w:rPr>
          <w:rFonts w:asciiTheme="majorBidi" w:hAnsiTheme="majorBidi" w:cstheme="majorBidi"/>
        </w:rPr>
        <w:tab/>
      </w:r>
    </w:p>
    <w:p w14:paraId="0CEF44C8" w14:textId="77777777" w:rsidR="00E45360" w:rsidRPr="00E45360" w:rsidRDefault="00E45360" w:rsidP="00E45360">
      <w:pPr>
        <w:rPr>
          <w:rFonts w:asciiTheme="majorBidi" w:hAnsiTheme="majorBidi" w:cstheme="majorBidi"/>
        </w:rPr>
      </w:pPr>
      <w:r w:rsidRPr="00E45360">
        <w:rPr>
          <w:rFonts w:asciiTheme="majorBidi" w:hAnsiTheme="majorBidi" w:cstheme="majorBidi"/>
        </w:rPr>
        <w:t>end process;</w:t>
      </w:r>
    </w:p>
    <w:p w14:paraId="4A0E3790" w14:textId="522E5B7C" w:rsidR="00E45360" w:rsidRDefault="00E45360" w:rsidP="00E45360">
      <w:pPr>
        <w:rPr>
          <w:rFonts w:asciiTheme="majorBidi" w:hAnsiTheme="majorBidi" w:cstheme="majorBidi"/>
        </w:rPr>
      </w:pPr>
      <w:r w:rsidRPr="00E45360">
        <w:rPr>
          <w:rFonts w:asciiTheme="majorBidi" w:hAnsiTheme="majorBidi" w:cstheme="majorBidi"/>
        </w:rPr>
        <w:t>end beh;</w:t>
      </w:r>
    </w:p>
    <w:p w14:paraId="008FB9EE" w14:textId="77777777" w:rsidR="00C75BFA" w:rsidRDefault="00C75BFA" w:rsidP="00DC0024">
      <w:pPr>
        <w:rPr>
          <w:rFonts w:asciiTheme="majorBidi" w:hAnsiTheme="majorBidi" w:cstheme="majorBidi"/>
        </w:rPr>
      </w:pPr>
    </w:p>
    <w:p w14:paraId="25D1EB08" w14:textId="01324F94" w:rsidR="00C75BFA" w:rsidRDefault="00C75BFA" w:rsidP="00DC0024">
      <w:pPr>
        <w:rPr>
          <w:rFonts w:asciiTheme="majorBidi" w:hAnsiTheme="majorBidi" w:cstheme="majorBidi"/>
        </w:rPr>
      </w:pPr>
    </w:p>
    <w:p w14:paraId="022380B0" w14:textId="77777777" w:rsidR="00C75BFA" w:rsidRDefault="00C75BFA" w:rsidP="00DC0024">
      <w:pPr>
        <w:rPr>
          <w:rFonts w:asciiTheme="majorBidi" w:hAnsiTheme="majorBidi" w:cstheme="majorBidi"/>
        </w:rPr>
      </w:pPr>
    </w:p>
    <w:p w14:paraId="22C768C9" w14:textId="77777777" w:rsidR="00AF0AD6" w:rsidRDefault="00AF0AD6" w:rsidP="00DC0024">
      <w:pPr>
        <w:rPr>
          <w:rFonts w:asciiTheme="majorBidi" w:hAnsiTheme="majorBidi" w:cstheme="majorBidi"/>
        </w:rPr>
      </w:pPr>
    </w:p>
    <w:p w14:paraId="403AC573" w14:textId="29B5B4A1" w:rsidR="00E87C3A" w:rsidRDefault="00E87C3A" w:rsidP="00DC0024">
      <w:pPr>
        <w:rPr>
          <w:rFonts w:asciiTheme="majorBidi" w:hAnsiTheme="majorBidi" w:cstheme="majorBidi"/>
        </w:rPr>
      </w:pPr>
    </w:p>
    <w:p w14:paraId="3ADF54E3" w14:textId="24C85E7C" w:rsidR="00E87C3A" w:rsidRDefault="00E87C3A" w:rsidP="00DC0024">
      <w:pPr>
        <w:rPr>
          <w:rFonts w:asciiTheme="majorBidi" w:hAnsiTheme="majorBidi" w:cstheme="majorBidi"/>
        </w:rPr>
      </w:pPr>
    </w:p>
    <w:p w14:paraId="35DD829B" w14:textId="0DE839B2" w:rsidR="00E87C3A" w:rsidRDefault="00E87C3A" w:rsidP="00DC0024">
      <w:pPr>
        <w:rPr>
          <w:rFonts w:asciiTheme="majorBidi" w:hAnsiTheme="majorBidi" w:cstheme="majorBidi"/>
        </w:rPr>
      </w:pPr>
    </w:p>
    <w:p w14:paraId="20FA1CC9" w14:textId="77777777" w:rsidR="00E87C3A" w:rsidRPr="00164A71" w:rsidRDefault="00E87C3A" w:rsidP="00DC0024">
      <w:pPr>
        <w:rPr>
          <w:rFonts w:asciiTheme="majorBidi" w:hAnsiTheme="majorBidi" w:cstheme="majorBidi"/>
          <w:u w:val="single"/>
        </w:rPr>
      </w:pPr>
    </w:p>
    <w:p w14:paraId="20494E07" w14:textId="3133B0C4" w:rsidR="00A87B7F" w:rsidRPr="00A87B7F" w:rsidRDefault="000D716E" w:rsidP="002240C1">
      <w:pPr>
        <w:rPr>
          <w:rFonts w:asciiTheme="majorBidi" w:hAnsiTheme="majorBidi" w:cstheme="majorBidi"/>
        </w:rPr>
      </w:pPr>
      <w:r>
        <w:rPr>
          <w:rFonts w:asciiTheme="majorBidi" w:hAnsiTheme="majorBidi" w:cstheme="majorBidi"/>
        </w:rPr>
        <w:tab/>
      </w:r>
      <w:r w:rsidR="001570CC">
        <w:rPr>
          <w:rFonts w:asciiTheme="majorBidi" w:hAnsiTheme="majorBidi" w:cstheme="majorBidi"/>
        </w:rPr>
        <w:t xml:space="preserve"> </w:t>
      </w:r>
    </w:p>
    <w:p w14:paraId="6210D153" w14:textId="246B1114" w:rsidR="000D716E" w:rsidRPr="00EF4FCA" w:rsidRDefault="000D716E" w:rsidP="000D716E"/>
    <w:p w14:paraId="0DD0A2E7" w14:textId="77777777" w:rsidR="002E6F8C" w:rsidRDefault="002E6F8C" w:rsidP="000D716E">
      <w:pPr>
        <w:rPr>
          <w:rFonts w:asciiTheme="majorBidi" w:hAnsiTheme="majorBidi" w:cstheme="majorBidi"/>
          <w:b/>
          <w:bCs/>
        </w:rPr>
      </w:pPr>
    </w:p>
    <w:p w14:paraId="4267B495" w14:textId="77777777" w:rsidR="002E6F8C" w:rsidRDefault="002E6F8C" w:rsidP="000D716E">
      <w:pPr>
        <w:rPr>
          <w:rFonts w:asciiTheme="majorBidi" w:hAnsiTheme="majorBidi" w:cstheme="majorBidi"/>
          <w:b/>
          <w:bCs/>
        </w:rPr>
      </w:pPr>
    </w:p>
    <w:p w14:paraId="31648CD5" w14:textId="77777777" w:rsidR="002E6F8C" w:rsidRDefault="002E6F8C" w:rsidP="000D716E">
      <w:pPr>
        <w:rPr>
          <w:rFonts w:asciiTheme="majorBidi" w:hAnsiTheme="majorBidi" w:cstheme="majorBidi"/>
          <w:b/>
          <w:bCs/>
        </w:rPr>
      </w:pPr>
    </w:p>
    <w:p w14:paraId="3A3B4441" w14:textId="1F87A228" w:rsidR="000D716E" w:rsidRPr="00A37E5A" w:rsidRDefault="000D716E" w:rsidP="000D716E">
      <w:pPr>
        <w:rPr>
          <w:rFonts w:asciiTheme="majorBidi" w:hAnsiTheme="majorBidi" w:cstheme="majorBidi"/>
          <w:b/>
          <w:bCs/>
        </w:rPr>
      </w:pPr>
      <w:r w:rsidRPr="00A37E5A">
        <w:rPr>
          <w:rFonts w:asciiTheme="majorBidi" w:hAnsiTheme="majorBidi" w:cstheme="majorBidi"/>
          <w:b/>
          <w:bCs/>
        </w:rPr>
        <w:t>Conclusion</w:t>
      </w:r>
    </w:p>
    <w:p w14:paraId="0EB6490F" w14:textId="19808DE3" w:rsidR="000D716E" w:rsidRDefault="000D716E" w:rsidP="000D716E">
      <w:r>
        <w:tab/>
        <w:t>After doing the prelab</w:t>
      </w:r>
      <w:r w:rsidR="00C56B1D">
        <w:t xml:space="preserve">, I understand the relationship </w:t>
      </w:r>
      <w:r w:rsidR="005568A2">
        <w:t xml:space="preserve">between </w:t>
      </w:r>
      <w:r w:rsidR="00A2767D">
        <w:t xml:space="preserve">the vending machine and its components. </w:t>
      </w:r>
      <w:r w:rsidR="002E6F8C">
        <w:t>The counter and the vendingmachine fsm have to work together to do fully operate the desired outcome.</w:t>
      </w:r>
    </w:p>
    <w:p w14:paraId="4DAC44C9" w14:textId="77777777" w:rsidR="004836D1" w:rsidRDefault="004836D1"/>
    <w:sectPr w:rsidR="004836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wViY0sTA3MTIyUdpeDU4uLM/DyQArNaANArxDAsAAAA"/>
  </w:docVars>
  <w:rsids>
    <w:rsidRoot w:val="000D716E"/>
    <w:rsid w:val="00003F7C"/>
    <w:rsid w:val="00013AE6"/>
    <w:rsid w:val="00023275"/>
    <w:rsid w:val="00030235"/>
    <w:rsid w:val="00030D9D"/>
    <w:rsid w:val="00034F59"/>
    <w:rsid w:val="000357C3"/>
    <w:rsid w:val="000575D3"/>
    <w:rsid w:val="000A2D7C"/>
    <w:rsid w:val="000B7A75"/>
    <w:rsid w:val="000C40C7"/>
    <w:rsid w:val="000D716E"/>
    <w:rsid w:val="000F62B1"/>
    <w:rsid w:val="001024EA"/>
    <w:rsid w:val="00110DD4"/>
    <w:rsid w:val="0013081F"/>
    <w:rsid w:val="00136692"/>
    <w:rsid w:val="001570CC"/>
    <w:rsid w:val="001A5F95"/>
    <w:rsid w:val="001C0138"/>
    <w:rsid w:val="001D7045"/>
    <w:rsid w:val="00201641"/>
    <w:rsid w:val="00201CBA"/>
    <w:rsid w:val="002156C9"/>
    <w:rsid w:val="00220B7A"/>
    <w:rsid w:val="002240C1"/>
    <w:rsid w:val="00230DC8"/>
    <w:rsid w:val="002558F6"/>
    <w:rsid w:val="00277CD9"/>
    <w:rsid w:val="00281176"/>
    <w:rsid w:val="00296132"/>
    <w:rsid w:val="0029759A"/>
    <w:rsid w:val="002A1D9C"/>
    <w:rsid w:val="002C60B8"/>
    <w:rsid w:val="002D17B4"/>
    <w:rsid w:val="002E6F8C"/>
    <w:rsid w:val="002F3EE3"/>
    <w:rsid w:val="00331C99"/>
    <w:rsid w:val="00340216"/>
    <w:rsid w:val="00381A2C"/>
    <w:rsid w:val="003A72FF"/>
    <w:rsid w:val="003D1EB0"/>
    <w:rsid w:val="003F642C"/>
    <w:rsid w:val="00400B20"/>
    <w:rsid w:val="00465EED"/>
    <w:rsid w:val="004836D1"/>
    <w:rsid w:val="004C440C"/>
    <w:rsid w:val="004D21E8"/>
    <w:rsid w:val="004E3C6C"/>
    <w:rsid w:val="00514D06"/>
    <w:rsid w:val="00553C86"/>
    <w:rsid w:val="005568A2"/>
    <w:rsid w:val="005B3ACC"/>
    <w:rsid w:val="005C1ED5"/>
    <w:rsid w:val="005E2BE9"/>
    <w:rsid w:val="005F3613"/>
    <w:rsid w:val="006601C6"/>
    <w:rsid w:val="0068058F"/>
    <w:rsid w:val="00695E24"/>
    <w:rsid w:val="006A0797"/>
    <w:rsid w:val="006C1C6B"/>
    <w:rsid w:val="006E49B3"/>
    <w:rsid w:val="006F4F7B"/>
    <w:rsid w:val="00723D85"/>
    <w:rsid w:val="00733D7E"/>
    <w:rsid w:val="00745144"/>
    <w:rsid w:val="007468EE"/>
    <w:rsid w:val="00770C8C"/>
    <w:rsid w:val="00787394"/>
    <w:rsid w:val="007954A8"/>
    <w:rsid w:val="007B5344"/>
    <w:rsid w:val="007B7AD8"/>
    <w:rsid w:val="007F26EB"/>
    <w:rsid w:val="00830DF8"/>
    <w:rsid w:val="008477B5"/>
    <w:rsid w:val="00862A4C"/>
    <w:rsid w:val="008655F9"/>
    <w:rsid w:val="00865D8E"/>
    <w:rsid w:val="008773EB"/>
    <w:rsid w:val="008A104B"/>
    <w:rsid w:val="008D684E"/>
    <w:rsid w:val="008E52C3"/>
    <w:rsid w:val="008E76D1"/>
    <w:rsid w:val="008F494F"/>
    <w:rsid w:val="00963077"/>
    <w:rsid w:val="009655D8"/>
    <w:rsid w:val="009B7E1D"/>
    <w:rsid w:val="009E4D0B"/>
    <w:rsid w:val="00A11D0E"/>
    <w:rsid w:val="00A15FF0"/>
    <w:rsid w:val="00A2767D"/>
    <w:rsid w:val="00A30A2A"/>
    <w:rsid w:val="00A642CA"/>
    <w:rsid w:val="00A76596"/>
    <w:rsid w:val="00A85BC5"/>
    <w:rsid w:val="00A87B7F"/>
    <w:rsid w:val="00AC1406"/>
    <w:rsid w:val="00AF0AD6"/>
    <w:rsid w:val="00B11D14"/>
    <w:rsid w:val="00B24635"/>
    <w:rsid w:val="00B51036"/>
    <w:rsid w:val="00B57C19"/>
    <w:rsid w:val="00B6147C"/>
    <w:rsid w:val="00B90B2A"/>
    <w:rsid w:val="00B958C2"/>
    <w:rsid w:val="00B9638C"/>
    <w:rsid w:val="00BA6895"/>
    <w:rsid w:val="00BC6769"/>
    <w:rsid w:val="00BD60DB"/>
    <w:rsid w:val="00C07946"/>
    <w:rsid w:val="00C24D11"/>
    <w:rsid w:val="00C56B1D"/>
    <w:rsid w:val="00C742AD"/>
    <w:rsid w:val="00C75BFA"/>
    <w:rsid w:val="00C9365E"/>
    <w:rsid w:val="00CA0946"/>
    <w:rsid w:val="00CA1A5E"/>
    <w:rsid w:val="00CB0E4A"/>
    <w:rsid w:val="00CD7701"/>
    <w:rsid w:val="00D423DD"/>
    <w:rsid w:val="00D426A6"/>
    <w:rsid w:val="00D64E81"/>
    <w:rsid w:val="00D77E68"/>
    <w:rsid w:val="00D90189"/>
    <w:rsid w:val="00DA02C9"/>
    <w:rsid w:val="00DB10F3"/>
    <w:rsid w:val="00DB6B6F"/>
    <w:rsid w:val="00DC0024"/>
    <w:rsid w:val="00DD5C09"/>
    <w:rsid w:val="00DE6ABC"/>
    <w:rsid w:val="00E3699D"/>
    <w:rsid w:val="00E45360"/>
    <w:rsid w:val="00E52831"/>
    <w:rsid w:val="00E6025E"/>
    <w:rsid w:val="00E87C3A"/>
    <w:rsid w:val="00EA2769"/>
    <w:rsid w:val="00EB2E30"/>
    <w:rsid w:val="00EB42F3"/>
    <w:rsid w:val="00EC0746"/>
    <w:rsid w:val="00EF6F9C"/>
    <w:rsid w:val="00F3350C"/>
    <w:rsid w:val="00F415EC"/>
    <w:rsid w:val="00F457EA"/>
    <w:rsid w:val="00F74787"/>
    <w:rsid w:val="00FA14F1"/>
    <w:rsid w:val="00FE4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40C94"/>
  <w15:chartTrackingRefBased/>
  <w15:docId w15:val="{B35DE331-9286-4245-8E01-35E8F850B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716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D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1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423</Words>
  <Characters>24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ie Boadu</dc:creator>
  <cp:keywords/>
  <dc:description/>
  <cp:lastModifiedBy>Freddie Boadu</cp:lastModifiedBy>
  <cp:revision>17</cp:revision>
  <dcterms:created xsi:type="dcterms:W3CDTF">2020-04-23T17:02:00Z</dcterms:created>
  <dcterms:modified xsi:type="dcterms:W3CDTF">2020-04-23T17:45:00Z</dcterms:modified>
</cp:coreProperties>
</file>